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E7598B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Fundamentals </w:t>
      </w:r>
    </w:p>
    <w:p w14:paraId="5EA5A988" w14:textId="7AF83B2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654FD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10356CB5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Fundamentals </w:t>
      </w:r>
    </w:p>
    <w:p w14:paraId="219A8D50" w14:textId="3FF91CE0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19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070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A61CBE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A61CBE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A61CBE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1EDB4BEF" w:rsidR="005D72C0" w:rsidRDefault="00A61CB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Jan. 29-31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16B56BAC" w:rsidR="001329A4" w:rsidRDefault="00A61CBE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April 2-4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2882CDC6" w:rsidR="00586973" w:rsidRDefault="008654FD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34513927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ly 30-Aug. 1)</w:t>
      </w: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EDE98" w14:textId="77777777" w:rsidR="00A61CBE" w:rsidRDefault="00A61CBE" w:rsidP="008F7DBA">
      <w:r>
        <w:separator/>
      </w:r>
    </w:p>
  </w:endnote>
  <w:endnote w:type="continuationSeparator" w:id="0">
    <w:p w14:paraId="5B5EA203" w14:textId="77777777" w:rsidR="00A61CBE" w:rsidRDefault="00A61CB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90AEF" w14:textId="77777777" w:rsidR="00A61CBE" w:rsidRDefault="00A61CBE" w:rsidP="008F7DBA">
      <w:r>
        <w:separator/>
      </w:r>
    </w:p>
  </w:footnote>
  <w:footnote w:type="continuationSeparator" w:id="0">
    <w:p w14:paraId="70C81C5D" w14:textId="77777777" w:rsidR="00A61CBE" w:rsidRDefault="00A61CB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cyznXp9WERkJ5++5Y9fIJ88pVIvtBYckol8qee6DhXo0rEhNncMNrWXyk5g0oyvqKVWSGDWG6Alzq1xTaNc/A==" w:salt="UnzBaUzF97I4UAIu2pizE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C1749-5756-46E3-B7BE-DAC2E10DF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4</cp:revision>
  <dcterms:created xsi:type="dcterms:W3CDTF">2017-11-10T16:14:00Z</dcterms:created>
  <dcterms:modified xsi:type="dcterms:W3CDTF">2017-11-1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